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28B20" w14:textId="77777777" w:rsidR="00AC63CE" w:rsidRPr="00591288" w:rsidRDefault="00000000">
      <w:pPr>
        <w:pStyle w:val="Ttulo"/>
        <w:rPr>
          <w:lang w:val="de-DE"/>
        </w:rPr>
      </w:pPr>
      <w:r w:rsidRPr="00591288">
        <w:rPr>
          <w:lang w:val="de-DE"/>
        </w:rPr>
        <w:t>ArkhamDB Documentation</w:t>
      </w:r>
    </w:p>
    <w:p w14:paraId="49C28B21" w14:textId="77777777" w:rsidR="00AC63CE" w:rsidRPr="00591288" w:rsidRDefault="00000000">
      <w:pPr>
        <w:pStyle w:val="Author"/>
        <w:rPr>
          <w:lang w:val="de-DE"/>
        </w:rPr>
      </w:pPr>
      <w:r w:rsidRPr="00591288">
        <w:rPr>
          <w:lang w:val="de-DE"/>
        </w:rPr>
        <w:t>Daruich, Nicolás Alberto</w:t>
      </w:r>
    </w:p>
    <w:p w14:paraId="49C28B22" w14:textId="77777777" w:rsidR="00AC63CE" w:rsidRPr="00591288" w:rsidRDefault="00000000">
      <w:pPr>
        <w:pStyle w:val="Fecha"/>
        <w:rPr>
          <w:lang w:val="de-DE"/>
        </w:rPr>
      </w:pPr>
      <w:r w:rsidRPr="00591288">
        <w:rPr>
          <w:lang w:val="de-DE"/>
        </w:rPr>
        <w:t>2024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5805217"/>
        <w:docPartObj>
          <w:docPartGallery w:val="Table of Contents"/>
          <w:docPartUnique/>
        </w:docPartObj>
      </w:sdtPr>
      <w:sdtContent>
        <w:p w14:paraId="49C28B23" w14:textId="77777777" w:rsidR="00AC63CE" w:rsidRDefault="00000000">
          <w:pPr>
            <w:pStyle w:val="TtuloTDC"/>
          </w:pPr>
          <w:r>
            <w:t>Table of Contents</w:t>
          </w:r>
        </w:p>
        <w:p w14:paraId="0E634AAD" w14:textId="440F71C4" w:rsidR="00591288" w:rsidRDefault="00000000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6886899" w:history="1">
            <w:r w:rsidR="00591288" w:rsidRPr="002B5ABC">
              <w:rPr>
                <w:rStyle w:val="Hipervnculo"/>
                <w:noProof/>
              </w:rPr>
              <w:t>ArkhamDB: Documentacíon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899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1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123487B9" w14:textId="3DC82287" w:rsidR="00591288" w:rsidRDefault="0000000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56886900" w:history="1">
            <w:r w:rsidR="00591288" w:rsidRPr="002B5ABC">
              <w:rPr>
                <w:rStyle w:val="Hipervnculo"/>
                <w:noProof/>
              </w:rPr>
              <w:t>Diagrama ER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0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1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04477284" w14:textId="7D96263B" w:rsidR="00591288" w:rsidRDefault="00000000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56886901" w:history="1">
            <w:r w:rsidR="00591288" w:rsidRPr="002B5ABC">
              <w:rPr>
                <w:rStyle w:val="Hipervnculo"/>
                <w:noProof/>
              </w:rPr>
              <w:t>Tablas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1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2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4400EF2B" w14:textId="7EA85344" w:rsidR="00591288" w:rsidRDefault="0000000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56886902" w:history="1">
            <w:r w:rsidR="00591288" w:rsidRPr="002B5ABC">
              <w:rPr>
                <w:rStyle w:val="Hipervnculo"/>
                <w:noProof/>
              </w:rPr>
              <w:t>Investigadores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2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2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72E42DD1" w14:textId="0862CEA6" w:rsidR="00591288" w:rsidRDefault="00000000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56886903" w:history="1">
            <w:r w:rsidR="00591288" w:rsidRPr="002B5ABC">
              <w:rPr>
                <w:rStyle w:val="Hipervnculo"/>
                <w:noProof/>
              </w:rPr>
              <w:t>Cartas de Jugador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3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3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36BEAC07" w14:textId="4715FAC4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04" w:history="1">
            <w:r w:rsidR="00591288" w:rsidRPr="002B5ABC">
              <w:rPr>
                <w:rStyle w:val="Hipervnculo"/>
                <w:noProof/>
              </w:rPr>
              <w:t>Apoyos (Asset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4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3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4BDA612F" w14:textId="4D275CBF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05" w:history="1">
            <w:r w:rsidR="00591288" w:rsidRPr="002B5ABC">
              <w:rPr>
                <w:rStyle w:val="Hipervnculo"/>
                <w:noProof/>
              </w:rPr>
              <w:t>Eventos (Event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5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4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13CF1D58" w14:textId="68265148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06" w:history="1">
            <w:r w:rsidR="00591288" w:rsidRPr="002B5ABC">
              <w:rPr>
                <w:rStyle w:val="Hipervnculo"/>
                <w:noProof/>
              </w:rPr>
              <w:t>Habilidad (Skill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6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5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0BA58792" w14:textId="7952D974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07" w:history="1">
            <w:r w:rsidR="00591288" w:rsidRPr="002B5ABC">
              <w:rPr>
                <w:rStyle w:val="Hipervnculo"/>
                <w:noProof/>
              </w:rPr>
              <w:t>Antología (Anthology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7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6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684EB445" w14:textId="49AF0B33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08" w:history="1">
            <w:r w:rsidR="00591288" w:rsidRPr="002B5ABC">
              <w:rPr>
                <w:rStyle w:val="Hipervnculo"/>
                <w:noProof/>
              </w:rPr>
              <w:t>Capítulos (Chapter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8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6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2E6698CE" w14:textId="47FA435F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09" w:history="1">
            <w:r w:rsidR="00591288" w:rsidRPr="002B5ABC">
              <w:rPr>
                <w:rStyle w:val="Hipervnculo"/>
                <w:noProof/>
              </w:rPr>
              <w:t>Jugadores (Player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09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6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3100D33B" w14:textId="3C1CB386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10" w:history="1">
            <w:r w:rsidR="00591288" w:rsidRPr="002B5ABC">
              <w:rPr>
                <w:rStyle w:val="Hipervnculo"/>
                <w:noProof/>
              </w:rPr>
              <w:t>Campañas (Campaign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10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7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07B44159" w14:textId="49993B4C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11" w:history="1">
            <w:r w:rsidR="00591288" w:rsidRPr="002B5ABC">
              <w:rPr>
                <w:rStyle w:val="Hipervnculo"/>
                <w:noProof/>
              </w:rPr>
              <w:t>Equipos (Team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11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7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293BAEAD" w14:textId="7C59B81E" w:rsidR="00591288" w:rsidRDefault="00000000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56886912" w:history="1">
            <w:r w:rsidR="00591288" w:rsidRPr="002B5ABC">
              <w:rPr>
                <w:rStyle w:val="Hipervnculo"/>
                <w:noProof/>
              </w:rPr>
              <w:t>Mazos (Decks)</w:t>
            </w:r>
            <w:r w:rsidR="00591288">
              <w:rPr>
                <w:noProof/>
                <w:webHidden/>
              </w:rPr>
              <w:tab/>
            </w:r>
            <w:r w:rsidR="00591288">
              <w:rPr>
                <w:noProof/>
                <w:webHidden/>
              </w:rPr>
              <w:fldChar w:fldCharType="begin"/>
            </w:r>
            <w:r w:rsidR="00591288">
              <w:rPr>
                <w:noProof/>
                <w:webHidden/>
              </w:rPr>
              <w:instrText xml:space="preserve"> PAGEREF _Toc156886912 \h </w:instrText>
            </w:r>
            <w:r w:rsidR="00591288">
              <w:rPr>
                <w:noProof/>
                <w:webHidden/>
              </w:rPr>
            </w:r>
            <w:r w:rsidR="00591288">
              <w:rPr>
                <w:noProof/>
                <w:webHidden/>
              </w:rPr>
              <w:fldChar w:fldCharType="separate"/>
            </w:r>
            <w:r w:rsidR="006A0D13">
              <w:rPr>
                <w:noProof/>
                <w:webHidden/>
              </w:rPr>
              <w:t>7</w:t>
            </w:r>
            <w:r w:rsidR="00591288">
              <w:rPr>
                <w:noProof/>
                <w:webHidden/>
              </w:rPr>
              <w:fldChar w:fldCharType="end"/>
            </w:r>
          </w:hyperlink>
        </w:p>
        <w:p w14:paraId="49C28B24" w14:textId="71A8F74A" w:rsidR="00AC63CE" w:rsidRDefault="00000000">
          <w:r>
            <w:fldChar w:fldCharType="end"/>
          </w:r>
        </w:p>
      </w:sdtContent>
    </w:sdt>
    <w:p w14:paraId="49C28B25" w14:textId="77777777" w:rsidR="00AC63CE" w:rsidRPr="00591288" w:rsidRDefault="00000000">
      <w:pPr>
        <w:pStyle w:val="Ttulo1"/>
        <w:rPr>
          <w:lang w:val="es-AR"/>
        </w:rPr>
      </w:pPr>
      <w:bookmarkStart w:id="0" w:name="_Toc156886899"/>
      <w:bookmarkStart w:id="1" w:name="arkhamdb-documentacíon"/>
      <w:r w:rsidRPr="00591288">
        <w:rPr>
          <w:lang w:val="es-AR"/>
        </w:rPr>
        <w:t>ArkhamDB: Documentacíon</w:t>
      </w:r>
      <w:bookmarkEnd w:id="0"/>
    </w:p>
    <w:p w14:paraId="49C28B26" w14:textId="77777777" w:rsidR="00AC63CE" w:rsidRPr="00591288" w:rsidRDefault="00000000">
      <w:pPr>
        <w:pStyle w:val="Ttulo1"/>
        <w:rPr>
          <w:lang w:val="es-AR"/>
        </w:rPr>
      </w:pPr>
      <w:bookmarkStart w:id="2" w:name="_Toc156886900"/>
      <w:bookmarkStart w:id="3" w:name="diagrama-er"/>
      <w:bookmarkEnd w:id="1"/>
      <w:r w:rsidRPr="00591288">
        <w:rPr>
          <w:lang w:val="es-AR"/>
        </w:rPr>
        <w:t>Diagrama ER</w:t>
      </w:r>
      <w:bookmarkEnd w:id="2"/>
    </w:p>
    <w:p w14:paraId="49C28B27" w14:textId="4E41C3FE" w:rsidR="00AC63CE" w:rsidRPr="00591288" w:rsidRDefault="00000000">
      <w:pPr>
        <w:pStyle w:val="FirstParagraph"/>
        <w:rPr>
          <w:lang w:val="es-AR"/>
        </w:rPr>
      </w:pPr>
      <w:hyperlink r:id="rId7">
        <w:r w:rsidRPr="00591288">
          <w:rPr>
            <w:rStyle w:val="Hipervnculo"/>
            <w:lang w:val="es-AR"/>
          </w:rPr>
          <w:t>https://dbdiagram.io/d/ArkhamDB-65889ed789dea627997e24ae</w:t>
        </w:r>
      </w:hyperlink>
    </w:p>
    <w:p w14:paraId="49C28B28" w14:textId="77777777" w:rsidR="00AC63CE" w:rsidRPr="00591288" w:rsidRDefault="00000000">
      <w:pPr>
        <w:pStyle w:val="Textoindependiente"/>
        <w:rPr>
          <w:lang w:val="es-AR"/>
        </w:rPr>
      </w:pPr>
      <w:r w:rsidRPr="00591288">
        <w:rPr>
          <w:i/>
          <w:iCs/>
          <w:lang w:val="es-AR"/>
        </w:rPr>
        <w:t>En caso de que el enlace no funcione, en el repositorio hay una copia en formato PDF</w:t>
      </w:r>
    </w:p>
    <w:p w14:paraId="29CB3E33" w14:textId="77777777" w:rsidR="009F46AA" w:rsidRDefault="009F46A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s-AR"/>
        </w:rPr>
      </w:pPr>
      <w:bookmarkStart w:id="4" w:name="_Toc156886901"/>
      <w:bookmarkStart w:id="5" w:name="tablas"/>
      <w:bookmarkEnd w:id="3"/>
      <w:r>
        <w:rPr>
          <w:lang w:val="es-AR"/>
        </w:rPr>
        <w:br w:type="page"/>
      </w:r>
    </w:p>
    <w:p w14:paraId="49C28B29" w14:textId="2ED12D7F" w:rsidR="00AC63CE" w:rsidRPr="00591288" w:rsidRDefault="00000000">
      <w:pPr>
        <w:pStyle w:val="Ttulo1"/>
        <w:rPr>
          <w:lang w:val="es-AR"/>
        </w:rPr>
      </w:pPr>
      <w:r w:rsidRPr="00591288">
        <w:rPr>
          <w:lang w:val="es-AR"/>
        </w:rPr>
        <w:lastRenderedPageBreak/>
        <w:t>Tablas</w:t>
      </w:r>
      <w:bookmarkEnd w:id="4"/>
    </w:p>
    <w:p w14:paraId="49C28B2A" w14:textId="77777777" w:rsidR="00AC63CE" w:rsidRPr="00591288" w:rsidRDefault="00000000">
      <w:pPr>
        <w:pStyle w:val="Ttulo2"/>
        <w:rPr>
          <w:lang w:val="es-AR"/>
        </w:rPr>
      </w:pPr>
      <w:bookmarkStart w:id="6" w:name="_Toc156886902"/>
      <w:bookmarkStart w:id="7" w:name="investigadores"/>
      <w:r w:rsidRPr="00591288">
        <w:rPr>
          <w:lang w:val="es-AR"/>
        </w:rPr>
        <w:t>Investigadores</w:t>
      </w:r>
      <w:bookmarkEnd w:id="6"/>
    </w:p>
    <w:p w14:paraId="49C28B2B" w14:textId="77777777" w:rsidR="00AC63CE" w:rsidRPr="00591288" w:rsidRDefault="00000000">
      <w:pPr>
        <w:pStyle w:val="Ttulo4"/>
        <w:rPr>
          <w:lang w:val="es-AR"/>
        </w:rPr>
      </w:pPr>
      <w:bookmarkStart w:id="8" w:name="Xcccf1a9e2b49cc10edc44b8a1e2d9976c809d57"/>
      <w:r w:rsidRPr="00591288">
        <w:rPr>
          <w:u w:val="single"/>
          <w:lang w:val="es-AR"/>
        </w:rPr>
        <w:t>Breve descripción contextual: Investigador</w:t>
      </w:r>
    </w:p>
    <w:p w14:paraId="49C28B2C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La carta de investigador es unica, y se asigna al jugador. La misma determina las caracteristicas de la construccion del mazo y, por lo tanto, de las posibilidades que dicho jugador tendra en la partida.</w:t>
      </w:r>
    </w:p>
    <w:p w14:paraId="49C28B2D" w14:textId="77777777" w:rsidR="00AC63CE" w:rsidRPr="00591288" w:rsidRDefault="00000000">
      <w:pPr>
        <w:pStyle w:val="SourceCode"/>
        <w:rPr>
          <w:lang w:val="es-AR"/>
        </w:rPr>
      </w:pPr>
      <w:r w:rsidRPr="00591288">
        <w:rPr>
          <w:rStyle w:val="VerbatimChar"/>
          <w:lang w:val="es-AR"/>
        </w:rPr>
        <w:t>##                  Columna          Tipo Not.Null Primary.Key Foreign.Key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                card_id       INTEGER       Si          Si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2              inv_class   VARCHAR(25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3               inv_name   VARCHAR(25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4           inv_nickname   VARCHAR(25)         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5             inv_traits   VARCHAR(5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6             inv_health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7             inv_sanity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8          inv_willpower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9          inv_intellect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0            inv_combat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1           inv_agility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2  inv_elder_sign_value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3 inv_elder_sign_effect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4           inv_ability  VARCHAR(10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5            inv_legend VARCHAR(100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6         inv_deck_size       INTEGER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7     inv_deck_building  VARCHAR(10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8      inv_unique_cards   VARCHAR(5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19            chapter_id       INTEGER       Si                      Si</w:t>
      </w:r>
    </w:p>
    <w:p w14:paraId="49C28B2E" w14:textId="77777777" w:rsidR="00AC63CE" w:rsidRDefault="00000000">
      <w:pPr>
        <w:pStyle w:val="Ttulo4"/>
      </w:pPr>
      <w:bookmarkStart w:id="9" w:name="descripcion-de-las-columnas-investigador"/>
      <w:bookmarkEnd w:id="8"/>
      <w:r>
        <w:rPr>
          <w:u w:val="single"/>
        </w:rPr>
        <w:t>Descripcion de las columnas: Investigador</w:t>
      </w:r>
    </w:p>
    <w:p w14:paraId="49C28B2F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card_id</w:t>
      </w:r>
      <w:r w:rsidRPr="00591288">
        <w:rPr>
          <w:lang w:val="es-AR"/>
        </w:rPr>
        <w:t>: Identificador único de la carta.</w:t>
      </w:r>
    </w:p>
    <w:p w14:paraId="49C28B30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class</w:t>
      </w:r>
      <w:r w:rsidRPr="00591288">
        <w:rPr>
          <w:lang w:val="es-AR"/>
        </w:rPr>
        <w:t>: Clase (Guardían, Buscador, etc).</w:t>
      </w:r>
    </w:p>
    <w:p w14:paraId="49C28B31" w14:textId="77777777" w:rsidR="00AC63C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_name</w:t>
      </w:r>
      <w:r>
        <w:t>: Nombre de la carta.</w:t>
      </w:r>
    </w:p>
    <w:p w14:paraId="49C28B32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subname</w:t>
      </w:r>
      <w:r w:rsidRPr="00591288">
        <w:rPr>
          <w:lang w:val="es-AR"/>
        </w:rPr>
        <w:t>: Apodo del investigador.</w:t>
      </w:r>
    </w:p>
    <w:p w14:paraId="49C28B33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traits</w:t>
      </w:r>
      <w:r w:rsidRPr="00591288">
        <w:rPr>
          <w:lang w:val="es-AR"/>
        </w:rPr>
        <w:t>: Rasgos propios de la carta. En este caso, rasgos del investigador.</w:t>
      </w:r>
    </w:p>
    <w:p w14:paraId="49C28B34" w14:textId="77777777" w:rsidR="00AC63C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_health</w:t>
      </w:r>
      <w:r>
        <w:t>: Tolerancia fisica.</w:t>
      </w:r>
    </w:p>
    <w:p w14:paraId="49C28B35" w14:textId="77777777" w:rsidR="00AC63C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_sanity</w:t>
      </w:r>
      <w:r>
        <w:t>: Tolerancia mental.</w:t>
      </w:r>
    </w:p>
    <w:p w14:paraId="49C28B36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willpower</w:t>
      </w:r>
      <w:r w:rsidRPr="00591288">
        <w:rPr>
          <w:lang w:val="es-AR"/>
        </w:rPr>
        <w:t>: Voluntad del investigador.</w:t>
      </w:r>
    </w:p>
    <w:p w14:paraId="49C28B37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intellect</w:t>
      </w:r>
      <w:r w:rsidRPr="00591288">
        <w:rPr>
          <w:lang w:val="es-AR"/>
        </w:rPr>
        <w:t>: Inteligencia del investigador.</w:t>
      </w:r>
    </w:p>
    <w:p w14:paraId="49C28B38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combat</w:t>
      </w:r>
      <w:r w:rsidRPr="00591288">
        <w:rPr>
          <w:lang w:val="es-AR"/>
        </w:rPr>
        <w:t>: Habilidad para combatir del investigador.</w:t>
      </w:r>
    </w:p>
    <w:p w14:paraId="49C28B39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agility</w:t>
      </w:r>
      <w:r w:rsidRPr="00591288">
        <w:rPr>
          <w:lang w:val="es-AR"/>
        </w:rPr>
        <w:t>: Agilidad del investigador.</w:t>
      </w:r>
    </w:p>
    <w:p w14:paraId="49C28B3A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elder_sign_value</w:t>
      </w:r>
      <w:r w:rsidRPr="00591288">
        <w:rPr>
          <w:lang w:val="es-AR"/>
        </w:rPr>
        <w:t>: Valor que toma el “elder_sign” si sale de la bolsa de caos.</w:t>
      </w:r>
    </w:p>
    <w:p w14:paraId="49C28B3B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elder_sign_effect</w:t>
      </w:r>
      <w:r w:rsidRPr="00591288">
        <w:rPr>
          <w:lang w:val="es-AR"/>
        </w:rPr>
        <w:t>: Efecto ante la salida del “elder_sign” al salir de la bolsa de caos.</w:t>
      </w:r>
    </w:p>
    <w:p w14:paraId="49C28B3C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ability</w:t>
      </w:r>
      <w:r w:rsidRPr="00591288">
        <w:rPr>
          <w:lang w:val="es-AR"/>
        </w:rPr>
        <w:t>: Habilidad única del investigador.</w:t>
      </w:r>
    </w:p>
    <w:p w14:paraId="49C28B3D" w14:textId="77777777" w:rsidR="00AC63C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v_legend</w:t>
      </w:r>
      <w:r>
        <w:t>:</w:t>
      </w:r>
    </w:p>
    <w:p w14:paraId="49C28B3E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deck_size</w:t>
      </w:r>
      <w:r w:rsidRPr="00591288">
        <w:rPr>
          <w:lang w:val="es-AR"/>
        </w:rPr>
        <w:t>: Tamaño del mazo requerido por el investigador.</w:t>
      </w:r>
    </w:p>
    <w:p w14:paraId="49C28B3F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deck_building</w:t>
      </w:r>
      <w:r w:rsidRPr="00591288">
        <w:rPr>
          <w:lang w:val="es-AR"/>
        </w:rPr>
        <w:t>: Características requeridas para la construcción del mazo.</w:t>
      </w:r>
    </w:p>
    <w:p w14:paraId="49C28B40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inv_unique_cards</w:t>
      </w:r>
      <w:r w:rsidRPr="00591288">
        <w:rPr>
          <w:lang w:val="es-AR"/>
        </w:rPr>
        <w:t>: Cartas únicas asociadas y requeridas para la construcción del mazo.</w:t>
      </w:r>
    </w:p>
    <w:p w14:paraId="49C28B41" w14:textId="77777777" w:rsidR="00AC63CE" w:rsidRPr="00591288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591288">
        <w:rPr>
          <w:b/>
          <w:bCs/>
          <w:lang w:val="es-AR"/>
        </w:rPr>
        <w:t>chapter_id</w:t>
      </w:r>
      <w:r w:rsidRPr="00591288">
        <w:rPr>
          <w:lang w:val="es-AR"/>
        </w:rPr>
        <w:t>: Capítulo de la historia de la cual forma parte.</w:t>
      </w:r>
    </w:p>
    <w:p w14:paraId="49C28B42" w14:textId="77777777" w:rsidR="00AC63CE" w:rsidRPr="00591288" w:rsidRDefault="00000000">
      <w:pPr>
        <w:pStyle w:val="Ttulo2"/>
        <w:rPr>
          <w:lang w:val="es-AR"/>
        </w:rPr>
      </w:pPr>
      <w:bookmarkStart w:id="10" w:name="_Toc156886903"/>
      <w:bookmarkStart w:id="11" w:name="cartas-de-jugador"/>
      <w:bookmarkEnd w:id="7"/>
      <w:bookmarkEnd w:id="9"/>
      <w:r w:rsidRPr="00591288">
        <w:rPr>
          <w:lang w:val="es-AR"/>
        </w:rPr>
        <w:lastRenderedPageBreak/>
        <w:t>Cartas de Jugador</w:t>
      </w:r>
      <w:bookmarkEnd w:id="10"/>
    </w:p>
    <w:p w14:paraId="49C28B43" w14:textId="77777777" w:rsidR="00AC63CE" w:rsidRPr="00591288" w:rsidRDefault="00000000">
      <w:pPr>
        <w:pStyle w:val="Ttulo4"/>
        <w:rPr>
          <w:lang w:val="es-AR"/>
        </w:rPr>
      </w:pPr>
      <w:bookmarkStart w:id="12" w:name="Xc2cf92d402c07ccebf34f277d26b7c16f0d634d"/>
      <w:r w:rsidRPr="00591288">
        <w:rPr>
          <w:u w:val="single"/>
          <w:lang w:val="es-AR"/>
        </w:rPr>
        <w:t>Breve descripción contextual: Cartas de Jugador</w:t>
      </w:r>
    </w:p>
    <w:p w14:paraId="49C28B44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Las cartas de jugador se engloban entre 3 categorías: apoyos, eventos y habilidades. Si bien tienen muchas características comúnes, cada tipo presenta sus particularidades.</w:t>
      </w:r>
    </w:p>
    <w:p w14:paraId="49C28B45" w14:textId="77777777" w:rsidR="00AC63CE" w:rsidRDefault="00000000">
      <w:pPr>
        <w:pStyle w:val="Ttulo3"/>
      </w:pPr>
      <w:bookmarkStart w:id="13" w:name="_Toc156886904"/>
      <w:bookmarkStart w:id="14" w:name="apoyos-assets"/>
      <w:bookmarkEnd w:id="12"/>
      <w:r>
        <w:t>Apoyos (Assets)</w:t>
      </w:r>
      <w:bookmarkEnd w:id="13"/>
    </w:p>
    <w:p w14:paraId="49C28B46" w14:textId="77777777" w:rsidR="00AC63CE" w:rsidRDefault="00000000">
      <w:pPr>
        <w:pStyle w:val="SourceCode"/>
      </w:pPr>
      <w:r>
        <w:rPr>
          <w:rStyle w:val="VerbatimChar"/>
        </w:rPr>
        <w:t>##           Columna         Tipo Not.Null Primary.Key Foreign.Key</w:t>
      </w:r>
      <w:r>
        <w:br/>
      </w:r>
      <w:r>
        <w:rPr>
          <w:rStyle w:val="VerbatimChar"/>
        </w:rPr>
        <w:t xml:space="preserve">## 1         card_id      INTEGER       Si          Si            </w:t>
      </w:r>
      <w:r>
        <w:br/>
      </w:r>
      <w:r>
        <w:rPr>
          <w:rStyle w:val="VerbatimChar"/>
        </w:rPr>
        <w:t xml:space="preserve">## 2       card_cost      INTEGER       Si                        </w:t>
      </w:r>
      <w:r>
        <w:br/>
      </w:r>
      <w:r>
        <w:rPr>
          <w:rStyle w:val="VerbatimChar"/>
        </w:rPr>
        <w:t xml:space="preserve">## 3      card_level      INTEGER       Si                        </w:t>
      </w:r>
      <w:r>
        <w:br/>
      </w:r>
      <w:r>
        <w:rPr>
          <w:rStyle w:val="VerbatimChar"/>
        </w:rPr>
        <w:t xml:space="preserve">## 4       card_type  VARCHAR(25)       Si                        </w:t>
      </w:r>
      <w:r>
        <w:br/>
      </w:r>
      <w:r>
        <w:rPr>
          <w:rStyle w:val="VerbatimChar"/>
        </w:rPr>
        <w:t xml:space="preserve">## 5      card_class  VARCHAR(25)       Si                        </w:t>
      </w:r>
      <w:r>
        <w:br/>
      </w:r>
      <w:r>
        <w:rPr>
          <w:rStyle w:val="VerbatimChar"/>
        </w:rPr>
        <w:t xml:space="preserve">## 6       card_name  VARCHAR(25)       Si                        </w:t>
      </w:r>
      <w:r>
        <w:br/>
      </w:r>
      <w:r>
        <w:rPr>
          <w:rStyle w:val="VerbatimChar"/>
        </w:rPr>
        <w:t xml:space="preserve">## 7     card_phrase VARCHAR(500)                                 </w:t>
      </w:r>
      <w:r>
        <w:br/>
      </w:r>
      <w:r>
        <w:rPr>
          <w:rStyle w:val="VerbatimChar"/>
        </w:rPr>
        <w:t xml:space="preserve">## 8     card_traits  VARCHAR(50)                                 </w:t>
      </w:r>
      <w:r>
        <w:br/>
      </w:r>
      <w:r>
        <w:rPr>
          <w:rStyle w:val="VerbatimChar"/>
        </w:rPr>
        <w:t xml:space="preserve">## 9  card_willpower      INTEGER                                 </w:t>
      </w:r>
      <w:r>
        <w:br/>
      </w:r>
      <w:r>
        <w:rPr>
          <w:rStyle w:val="VerbatimChar"/>
        </w:rPr>
        <w:t xml:space="preserve">## 10 card_intellect      INTEGER                                 </w:t>
      </w:r>
      <w:r>
        <w:br/>
      </w:r>
      <w:r>
        <w:rPr>
          <w:rStyle w:val="VerbatimChar"/>
        </w:rPr>
        <w:t xml:space="preserve">## 11    card_combat      INTEGER                                 </w:t>
      </w:r>
      <w:r>
        <w:br/>
      </w:r>
      <w:r>
        <w:rPr>
          <w:rStyle w:val="VerbatimChar"/>
        </w:rPr>
        <w:t xml:space="preserve">## 12      card_wild      INTEGER                                 </w:t>
      </w:r>
      <w:r>
        <w:br/>
      </w:r>
      <w:r>
        <w:rPr>
          <w:rStyle w:val="VerbatimChar"/>
        </w:rPr>
        <w:t xml:space="preserve">## 13   card_agility      INTEGER                                 </w:t>
      </w:r>
      <w:r>
        <w:br/>
      </w:r>
      <w:r>
        <w:rPr>
          <w:rStyle w:val="VerbatimChar"/>
        </w:rPr>
        <w:t xml:space="preserve">## 14   card_passive  VARCHAR(50)                                 </w:t>
      </w:r>
      <w:r>
        <w:br/>
      </w:r>
      <w:r>
        <w:rPr>
          <w:rStyle w:val="VerbatimChar"/>
        </w:rPr>
        <w:t xml:space="preserve">## 15    card_active VARCHAR(500)       Si                        </w:t>
      </w:r>
      <w:r>
        <w:br/>
      </w:r>
      <w:r>
        <w:rPr>
          <w:rStyle w:val="VerbatimChar"/>
        </w:rPr>
        <w:t xml:space="preserve">## 16    card_health      INTEGER                                 </w:t>
      </w:r>
      <w:r>
        <w:br/>
      </w:r>
      <w:r>
        <w:rPr>
          <w:rStyle w:val="VerbatimChar"/>
        </w:rPr>
        <w:t xml:space="preserve">## 17    card_sanity      INTEGER                                 </w:t>
      </w:r>
      <w:r>
        <w:br/>
      </w:r>
      <w:r>
        <w:rPr>
          <w:rStyle w:val="VerbatimChar"/>
        </w:rPr>
        <w:t xml:space="preserve">## 18      card_slot  VARCHAR(25)                                 </w:t>
      </w:r>
      <w:r>
        <w:br/>
      </w:r>
      <w:r>
        <w:rPr>
          <w:rStyle w:val="VerbatimChar"/>
        </w:rPr>
        <w:t>## 19     chapter_id      INTEGER       Si                      Si</w:t>
      </w:r>
    </w:p>
    <w:p w14:paraId="49C28B47" w14:textId="77777777" w:rsidR="00AC63CE" w:rsidRDefault="00000000">
      <w:pPr>
        <w:pStyle w:val="Ttulo4"/>
      </w:pPr>
      <w:bookmarkStart w:id="15" w:name="descripcion-de-las-columnas-apoyos"/>
      <w:r>
        <w:rPr>
          <w:u w:val="single"/>
        </w:rPr>
        <w:t>Descripcion de las columnas: Apoyos</w:t>
      </w:r>
    </w:p>
    <w:p w14:paraId="49C28B48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id</w:t>
      </w:r>
      <w:r w:rsidRPr="00591288">
        <w:rPr>
          <w:lang w:val="es-AR"/>
        </w:rPr>
        <w:t>: Identificador único de la carta.</w:t>
      </w:r>
    </w:p>
    <w:p w14:paraId="49C28B49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cost</w:t>
      </w:r>
      <w:r w:rsidRPr="00591288">
        <w:rPr>
          <w:lang w:val="es-AR"/>
        </w:rPr>
        <w:t>: Costo requerido para jugar la carta en una partida.</w:t>
      </w:r>
    </w:p>
    <w:p w14:paraId="49C28B4A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level</w:t>
      </w:r>
      <w:r w:rsidRPr="00591288">
        <w:rPr>
          <w:lang w:val="es-AR"/>
        </w:rPr>
        <w:t>: Nivel de experiencia requerido para contar con la carta en el mazo.</w:t>
      </w:r>
    </w:p>
    <w:p w14:paraId="49C28B4B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class</w:t>
      </w:r>
      <w:r w:rsidRPr="00591288">
        <w:rPr>
          <w:lang w:val="es-AR"/>
        </w:rPr>
        <w:t>: Clase (Guardían, Buscador, etc).</w:t>
      </w:r>
    </w:p>
    <w:p w14:paraId="49C28B4C" w14:textId="77777777" w:rsidR="00AC63C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rd_name</w:t>
      </w:r>
      <w:r>
        <w:t>: Nombre de la carta.</w:t>
      </w:r>
    </w:p>
    <w:p w14:paraId="49C28B4D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phrase</w:t>
      </w:r>
      <w:r w:rsidRPr="00591288">
        <w:rPr>
          <w:lang w:val="es-AR"/>
        </w:rPr>
        <w:t>: Leyenda de interés narrativo.</w:t>
      </w:r>
    </w:p>
    <w:p w14:paraId="49C28B4E" w14:textId="77777777" w:rsidR="00AC63C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rd_traits</w:t>
      </w:r>
      <w:r>
        <w:t>: Rasgos propios de la carta.</w:t>
      </w:r>
    </w:p>
    <w:p w14:paraId="49C28B4F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willpower</w:t>
      </w:r>
      <w:r w:rsidRPr="00591288">
        <w:rPr>
          <w:lang w:val="es-AR"/>
        </w:rPr>
        <w:t>: Iconos de voluntad asignables a una prueba.</w:t>
      </w:r>
    </w:p>
    <w:p w14:paraId="49C28B50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intellect</w:t>
      </w:r>
      <w:r w:rsidRPr="00591288">
        <w:rPr>
          <w:lang w:val="es-AR"/>
        </w:rPr>
        <w:t>: Iconos de intelecto asignables a una prueba.</w:t>
      </w:r>
    </w:p>
    <w:p w14:paraId="49C28B51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combat</w:t>
      </w:r>
      <w:r w:rsidRPr="00591288">
        <w:rPr>
          <w:lang w:val="es-AR"/>
        </w:rPr>
        <w:t>: Iconos de combate asignables a una prueba.</w:t>
      </w:r>
    </w:p>
    <w:p w14:paraId="49C28B52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agility</w:t>
      </w:r>
      <w:r w:rsidRPr="00591288">
        <w:rPr>
          <w:lang w:val="es-AR"/>
        </w:rPr>
        <w:t>: Iconos de agilidad asignables a una prueba.</w:t>
      </w:r>
    </w:p>
    <w:p w14:paraId="49C28B53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wild</w:t>
      </w:r>
      <w:r w:rsidRPr="00591288">
        <w:rPr>
          <w:lang w:val="es-AR"/>
        </w:rPr>
        <w:t>: Iconos comodín asignables a una prueba.</w:t>
      </w:r>
    </w:p>
    <w:p w14:paraId="49C28B54" w14:textId="77777777" w:rsidR="00AC63C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rd_health</w:t>
      </w:r>
      <w:r>
        <w:t>: Tolerancia fisica.</w:t>
      </w:r>
    </w:p>
    <w:p w14:paraId="49C28B55" w14:textId="77777777" w:rsidR="00AC63C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ard_sanity</w:t>
      </w:r>
      <w:r>
        <w:t>: Tolerancia mental.</w:t>
      </w:r>
    </w:p>
    <w:p w14:paraId="49C28B56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passive</w:t>
      </w:r>
      <w:r w:rsidRPr="00591288">
        <w:rPr>
          <w:lang w:val="es-AR"/>
        </w:rPr>
        <w:t>: Capacidad pasiva de la carta.</w:t>
      </w:r>
    </w:p>
    <w:p w14:paraId="49C28B57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active</w:t>
      </w:r>
      <w:r w:rsidRPr="00591288">
        <w:rPr>
          <w:lang w:val="es-AR"/>
        </w:rPr>
        <w:t>: Capacidad activa de la carta.</w:t>
      </w:r>
    </w:p>
    <w:p w14:paraId="49C28B58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ard_slot</w:t>
      </w:r>
      <w:r w:rsidRPr="00591288">
        <w:rPr>
          <w:lang w:val="es-AR"/>
        </w:rPr>
        <w:t>: Espacio que ocupa el apoyo en el investigador.</w:t>
      </w:r>
    </w:p>
    <w:p w14:paraId="49C28B59" w14:textId="77777777" w:rsidR="00AC63CE" w:rsidRPr="00591288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591288">
        <w:rPr>
          <w:b/>
          <w:bCs/>
          <w:lang w:val="es-AR"/>
        </w:rPr>
        <w:t>chapter_id</w:t>
      </w:r>
      <w:r w:rsidRPr="00591288">
        <w:rPr>
          <w:lang w:val="es-AR"/>
        </w:rPr>
        <w:t>: Capítulo de la historia de la cual forma parte.</w:t>
      </w:r>
    </w:p>
    <w:p w14:paraId="49C28B5A" w14:textId="77777777" w:rsidR="00AC63CE" w:rsidRDefault="00000000">
      <w:pPr>
        <w:pStyle w:val="Ttulo3"/>
      </w:pPr>
      <w:bookmarkStart w:id="16" w:name="_Toc156886905"/>
      <w:bookmarkStart w:id="17" w:name="eventos-events"/>
      <w:bookmarkEnd w:id="14"/>
      <w:bookmarkEnd w:id="15"/>
      <w:r>
        <w:lastRenderedPageBreak/>
        <w:t>Eventos (Events)</w:t>
      </w:r>
      <w:bookmarkEnd w:id="16"/>
    </w:p>
    <w:p w14:paraId="49C28B5B" w14:textId="77777777" w:rsidR="00AC63CE" w:rsidRDefault="00000000">
      <w:pPr>
        <w:pStyle w:val="SourceCode"/>
      </w:pPr>
      <w:r>
        <w:rPr>
          <w:rStyle w:val="VerbatimChar"/>
        </w:rPr>
        <w:t>##           Columna         Tipo Not.Null Primary.Key Foreign.Key</w:t>
      </w:r>
      <w:r>
        <w:br/>
      </w:r>
      <w:r>
        <w:rPr>
          <w:rStyle w:val="VerbatimChar"/>
        </w:rPr>
        <w:t xml:space="preserve">## 1         card_id      INTEGER       Si          Si            </w:t>
      </w:r>
      <w:r>
        <w:br/>
      </w:r>
      <w:r>
        <w:rPr>
          <w:rStyle w:val="VerbatimChar"/>
        </w:rPr>
        <w:t xml:space="preserve">## 2       card_cost      INTEGER       Si                        </w:t>
      </w:r>
      <w:r>
        <w:br/>
      </w:r>
      <w:r>
        <w:rPr>
          <w:rStyle w:val="VerbatimChar"/>
        </w:rPr>
        <w:t xml:space="preserve">## 3      card_level      INTEGER       Si                        </w:t>
      </w:r>
      <w:r>
        <w:br/>
      </w:r>
      <w:r>
        <w:rPr>
          <w:rStyle w:val="VerbatimChar"/>
        </w:rPr>
        <w:t xml:space="preserve">## 4       card_type  VARCHAR(25)       Si                        </w:t>
      </w:r>
      <w:r>
        <w:br/>
      </w:r>
      <w:r>
        <w:rPr>
          <w:rStyle w:val="VerbatimChar"/>
        </w:rPr>
        <w:t xml:space="preserve">## 5      card_class  VARCHAR(25)       Si                        </w:t>
      </w:r>
      <w:r>
        <w:br/>
      </w:r>
      <w:r>
        <w:rPr>
          <w:rStyle w:val="VerbatimChar"/>
        </w:rPr>
        <w:t xml:space="preserve">## 6       card_name  VARCHAR(25)       Si                        </w:t>
      </w:r>
      <w:r>
        <w:br/>
      </w:r>
      <w:r>
        <w:rPr>
          <w:rStyle w:val="VerbatimChar"/>
        </w:rPr>
        <w:t xml:space="preserve">## 7     card_traits  VARCHAR(50)                                 </w:t>
      </w:r>
      <w:r>
        <w:br/>
      </w:r>
      <w:r>
        <w:rPr>
          <w:rStyle w:val="VerbatimChar"/>
        </w:rPr>
        <w:t xml:space="preserve">## 8  card_willpower      INTEGER                                 </w:t>
      </w:r>
      <w:r>
        <w:br/>
      </w:r>
      <w:r>
        <w:rPr>
          <w:rStyle w:val="VerbatimChar"/>
        </w:rPr>
        <w:t xml:space="preserve">## 9  card_intellect      INTEGER                                 </w:t>
      </w:r>
      <w:r>
        <w:br/>
      </w:r>
      <w:r>
        <w:rPr>
          <w:rStyle w:val="VerbatimChar"/>
        </w:rPr>
        <w:t xml:space="preserve">## 10    card_combat      INTEGER                                 </w:t>
      </w:r>
      <w:r>
        <w:br/>
      </w:r>
      <w:r>
        <w:rPr>
          <w:rStyle w:val="VerbatimChar"/>
        </w:rPr>
        <w:t xml:space="preserve">## 11   card_agility      INTEGER                                 </w:t>
      </w:r>
      <w:r>
        <w:br/>
      </w:r>
      <w:r>
        <w:rPr>
          <w:rStyle w:val="VerbatimChar"/>
        </w:rPr>
        <w:t xml:space="preserve">## 12      card_wild      INTEGER                                 </w:t>
      </w:r>
      <w:r>
        <w:br/>
      </w:r>
      <w:r>
        <w:rPr>
          <w:rStyle w:val="VerbatimChar"/>
        </w:rPr>
        <w:t xml:space="preserve">## 13    card_active VARCHAR(500)       Si                        </w:t>
      </w:r>
      <w:r>
        <w:br/>
      </w:r>
      <w:r>
        <w:rPr>
          <w:rStyle w:val="VerbatimChar"/>
        </w:rPr>
        <w:t xml:space="preserve">## 14 card_narrative VARCHAR(500)                                 </w:t>
      </w:r>
      <w:r>
        <w:br/>
      </w:r>
      <w:r>
        <w:rPr>
          <w:rStyle w:val="VerbatimChar"/>
        </w:rPr>
        <w:t>## 15     chapter_id      INTEGER       Si                      Si</w:t>
      </w:r>
    </w:p>
    <w:p w14:paraId="49C28B5C" w14:textId="77777777" w:rsidR="00AC63CE" w:rsidRDefault="00000000">
      <w:pPr>
        <w:pStyle w:val="Ttulo4"/>
      </w:pPr>
      <w:bookmarkStart w:id="18" w:name="descripcion-de-las-columnas-eventos"/>
      <w:r>
        <w:rPr>
          <w:u w:val="single"/>
        </w:rPr>
        <w:t>Descripcion de las columnas: Eventos</w:t>
      </w:r>
    </w:p>
    <w:p w14:paraId="49C28B5D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id</w:t>
      </w:r>
      <w:r w:rsidRPr="00591288">
        <w:rPr>
          <w:lang w:val="es-AR"/>
        </w:rPr>
        <w:t>: Identificador único de la carta.</w:t>
      </w:r>
    </w:p>
    <w:p w14:paraId="49C28B5E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cost</w:t>
      </w:r>
      <w:r w:rsidRPr="00591288">
        <w:rPr>
          <w:lang w:val="es-AR"/>
        </w:rPr>
        <w:t>: Costo requerido para jugar la carta en una partida.</w:t>
      </w:r>
    </w:p>
    <w:p w14:paraId="49C28B5F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level</w:t>
      </w:r>
      <w:r w:rsidRPr="00591288">
        <w:rPr>
          <w:lang w:val="es-AR"/>
        </w:rPr>
        <w:t>: Nivel de experiencia requerido para contar con la carta en el mazo.</w:t>
      </w:r>
    </w:p>
    <w:p w14:paraId="49C28B60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class</w:t>
      </w:r>
      <w:r w:rsidRPr="00591288">
        <w:rPr>
          <w:lang w:val="es-AR"/>
        </w:rPr>
        <w:t>: Clase (Guardían, Buscador, etc).</w:t>
      </w:r>
    </w:p>
    <w:p w14:paraId="49C28B61" w14:textId="77777777" w:rsidR="00AC63C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d_name</w:t>
      </w:r>
      <w:r>
        <w:t>: Nombre de la carta.</w:t>
      </w:r>
    </w:p>
    <w:p w14:paraId="49C28B62" w14:textId="77777777" w:rsidR="00AC63C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d_traits</w:t>
      </w:r>
      <w:r>
        <w:t>: Rasgos propios de la carta.</w:t>
      </w:r>
    </w:p>
    <w:p w14:paraId="49C28B63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willpower</w:t>
      </w:r>
      <w:r w:rsidRPr="00591288">
        <w:rPr>
          <w:lang w:val="es-AR"/>
        </w:rPr>
        <w:t>: Iconos de voluntad asignables a una prueba.</w:t>
      </w:r>
    </w:p>
    <w:p w14:paraId="49C28B64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intellect</w:t>
      </w:r>
      <w:r w:rsidRPr="00591288">
        <w:rPr>
          <w:lang w:val="es-AR"/>
        </w:rPr>
        <w:t>: Iconos de intelecto asignables a una prueba.</w:t>
      </w:r>
    </w:p>
    <w:p w14:paraId="49C28B65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combat</w:t>
      </w:r>
      <w:r w:rsidRPr="00591288">
        <w:rPr>
          <w:lang w:val="es-AR"/>
        </w:rPr>
        <w:t>: Iconos de combate asignables a una prueba.</w:t>
      </w:r>
    </w:p>
    <w:p w14:paraId="49C28B66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agility</w:t>
      </w:r>
      <w:r w:rsidRPr="00591288">
        <w:rPr>
          <w:lang w:val="es-AR"/>
        </w:rPr>
        <w:t>: Iconos de agilidad asignables a una prueba.</w:t>
      </w:r>
    </w:p>
    <w:p w14:paraId="49C28B67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wild</w:t>
      </w:r>
      <w:r w:rsidRPr="00591288">
        <w:rPr>
          <w:lang w:val="es-AR"/>
        </w:rPr>
        <w:t>: Iconos comodín asignables a una prueba.</w:t>
      </w:r>
    </w:p>
    <w:p w14:paraId="49C28B68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active</w:t>
      </w:r>
      <w:r w:rsidRPr="00591288">
        <w:rPr>
          <w:lang w:val="es-AR"/>
        </w:rPr>
        <w:t>: Capacidad activa de la carta.</w:t>
      </w:r>
    </w:p>
    <w:p w14:paraId="49C28B69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ard_legend</w:t>
      </w:r>
      <w:r w:rsidRPr="00591288">
        <w:rPr>
          <w:lang w:val="es-AR"/>
        </w:rPr>
        <w:t>: Leyenda de interés narrativo.</w:t>
      </w:r>
    </w:p>
    <w:p w14:paraId="49C28B6A" w14:textId="77777777" w:rsidR="00AC63CE" w:rsidRPr="00591288" w:rsidRDefault="00000000">
      <w:pPr>
        <w:pStyle w:val="Compact"/>
        <w:numPr>
          <w:ilvl w:val="0"/>
          <w:numId w:val="4"/>
        </w:numPr>
        <w:rPr>
          <w:lang w:val="es-AR"/>
        </w:rPr>
      </w:pPr>
      <w:r w:rsidRPr="00591288">
        <w:rPr>
          <w:b/>
          <w:bCs/>
          <w:lang w:val="es-AR"/>
        </w:rPr>
        <w:t>chapter_id</w:t>
      </w:r>
      <w:r w:rsidRPr="00591288">
        <w:rPr>
          <w:lang w:val="es-AR"/>
        </w:rPr>
        <w:t>: Capítulo de la historia de la cual forma parte.</w:t>
      </w:r>
    </w:p>
    <w:p w14:paraId="194A3677" w14:textId="77777777" w:rsidR="009F46AA" w:rsidRPr="006A0D13" w:rsidRDefault="009F46AA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AR"/>
        </w:rPr>
      </w:pPr>
      <w:bookmarkStart w:id="19" w:name="_Toc156886906"/>
      <w:bookmarkStart w:id="20" w:name="habilidad-skills"/>
      <w:bookmarkEnd w:id="17"/>
      <w:bookmarkEnd w:id="18"/>
      <w:r w:rsidRPr="006A0D13">
        <w:rPr>
          <w:lang w:val="es-AR"/>
        </w:rPr>
        <w:br w:type="page"/>
      </w:r>
    </w:p>
    <w:p w14:paraId="49C28B6B" w14:textId="751DF4EE" w:rsidR="00AC63CE" w:rsidRDefault="00000000">
      <w:pPr>
        <w:pStyle w:val="Ttulo3"/>
      </w:pPr>
      <w:r>
        <w:lastRenderedPageBreak/>
        <w:t>Habilidad (Skills)</w:t>
      </w:r>
      <w:bookmarkEnd w:id="19"/>
    </w:p>
    <w:p w14:paraId="49C28B6C" w14:textId="77777777" w:rsidR="00AC63CE" w:rsidRDefault="00000000">
      <w:pPr>
        <w:pStyle w:val="SourceCode"/>
      </w:pPr>
      <w:r>
        <w:rPr>
          <w:rStyle w:val="VerbatimChar"/>
        </w:rPr>
        <w:t>##           Columna         Tipo Not.Null Primary.Key Foreign.Key</w:t>
      </w:r>
      <w:r>
        <w:br/>
      </w:r>
      <w:r>
        <w:rPr>
          <w:rStyle w:val="VerbatimChar"/>
        </w:rPr>
        <w:t xml:space="preserve">## 1         card_id      INTEGER       Si          Si            </w:t>
      </w:r>
      <w:r>
        <w:br/>
      </w:r>
      <w:r>
        <w:rPr>
          <w:rStyle w:val="VerbatimChar"/>
        </w:rPr>
        <w:t xml:space="preserve">## 2      card_level      INTEGER       Si                        </w:t>
      </w:r>
      <w:r>
        <w:br/>
      </w:r>
      <w:r>
        <w:rPr>
          <w:rStyle w:val="VerbatimChar"/>
        </w:rPr>
        <w:t xml:space="preserve">## 3       card_type  VARCHAR(25)       Si                        </w:t>
      </w:r>
      <w:r>
        <w:br/>
      </w:r>
      <w:r>
        <w:rPr>
          <w:rStyle w:val="VerbatimChar"/>
        </w:rPr>
        <w:t xml:space="preserve">## 4      card_class  VARCHAR(25)       Si                        </w:t>
      </w:r>
      <w:r>
        <w:br/>
      </w:r>
      <w:r>
        <w:rPr>
          <w:rStyle w:val="VerbatimChar"/>
        </w:rPr>
        <w:t xml:space="preserve">## 5       card_name  VARCHAR(25)       Si                        </w:t>
      </w:r>
      <w:r>
        <w:br/>
      </w:r>
      <w:r>
        <w:rPr>
          <w:rStyle w:val="VerbatimChar"/>
        </w:rPr>
        <w:t xml:space="preserve">## 6     card_traits  VARCHAR(50)                                 </w:t>
      </w:r>
      <w:r>
        <w:br/>
      </w:r>
      <w:r>
        <w:rPr>
          <w:rStyle w:val="VerbatimChar"/>
        </w:rPr>
        <w:t xml:space="preserve">## 7  card_willpower      INTEGER                                 </w:t>
      </w:r>
      <w:r>
        <w:br/>
      </w:r>
      <w:r>
        <w:rPr>
          <w:rStyle w:val="VerbatimChar"/>
        </w:rPr>
        <w:t xml:space="preserve">## 8  card_intellect      INTEGER                                 </w:t>
      </w:r>
      <w:r>
        <w:br/>
      </w:r>
      <w:r>
        <w:rPr>
          <w:rStyle w:val="VerbatimChar"/>
        </w:rPr>
        <w:t xml:space="preserve">## 9     card_combat      INTEGER                                 </w:t>
      </w:r>
      <w:r>
        <w:br/>
      </w:r>
      <w:r>
        <w:rPr>
          <w:rStyle w:val="VerbatimChar"/>
        </w:rPr>
        <w:t xml:space="preserve">## 10   card_agility      INTEGER                                 </w:t>
      </w:r>
      <w:r>
        <w:br/>
      </w:r>
      <w:r>
        <w:rPr>
          <w:rStyle w:val="VerbatimChar"/>
        </w:rPr>
        <w:t xml:space="preserve">## 11      card_wild      INTEGER                                 </w:t>
      </w:r>
      <w:r>
        <w:br/>
      </w:r>
      <w:r>
        <w:rPr>
          <w:rStyle w:val="VerbatimChar"/>
        </w:rPr>
        <w:t xml:space="preserve">## 12    card_active VARCHAR(500)       Si                        </w:t>
      </w:r>
      <w:r>
        <w:br/>
      </w:r>
      <w:r>
        <w:rPr>
          <w:rStyle w:val="VerbatimChar"/>
        </w:rPr>
        <w:t xml:space="preserve">## 13 card_narrative VARCHAR(500)                                 </w:t>
      </w:r>
      <w:r>
        <w:br/>
      </w:r>
      <w:r>
        <w:rPr>
          <w:rStyle w:val="VerbatimChar"/>
        </w:rPr>
        <w:t>## 14     chapter_id      INTEGER       Si                      Si</w:t>
      </w:r>
    </w:p>
    <w:p w14:paraId="49C28B6D" w14:textId="77777777" w:rsidR="00AC63CE" w:rsidRDefault="00000000">
      <w:pPr>
        <w:pStyle w:val="Ttulo4"/>
      </w:pPr>
      <w:bookmarkStart w:id="21" w:name="descripcion-de-las-columnas-habilidades"/>
      <w:r>
        <w:rPr>
          <w:u w:val="single"/>
        </w:rPr>
        <w:t>Descripcion de las columnas: Habilidades</w:t>
      </w:r>
    </w:p>
    <w:p w14:paraId="49C28B6E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id</w:t>
      </w:r>
      <w:r w:rsidRPr="00591288">
        <w:rPr>
          <w:lang w:val="es-AR"/>
        </w:rPr>
        <w:t>: Identificador único de la carta.</w:t>
      </w:r>
    </w:p>
    <w:p w14:paraId="49C28B6F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cost</w:t>
      </w:r>
      <w:r w:rsidRPr="00591288">
        <w:rPr>
          <w:lang w:val="es-AR"/>
        </w:rPr>
        <w:t>: Costo requerido para jugar la carta en una partida.</w:t>
      </w:r>
    </w:p>
    <w:p w14:paraId="49C28B70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level</w:t>
      </w:r>
      <w:r w:rsidRPr="00591288">
        <w:rPr>
          <w:lang w:val="es-AR"/>
        </w:rPr>
        <w:t>: Nivel de experiencia requerido para contar con la carta en el mazo.</w:t>
      </w:r>
    </w:p>
    <w:p w14:paraId="49C28B71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class</w:t>
      </w:r>
      <w:r w:rsidRPr="00591288">
        <w:rPr>
          <w:lang w:val="es-AR"/>
        </w:rPr>
        <w:t>: Clase (Guardían, Buscador, etc).</w:t>
      </w:r>
    </w:p>
    <w:p w14:paraId="49C28B72" w14:textId="77777777" w:rsidR="00AC63C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ard_name</w:t>
      </w:r>
      <w:r>
        <w:t>: Nombre de la carta.</w:t>
      </w:r>
    </w:p>
    <w:p w14:paraId="49C28B73" w14:textId="77777777" w:rsidR="00AC63C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ard_traits</w:t>
      </w:r>
      <w:r>
        <w:t>: Rasgos propios de la carta.</w:t>
      </w:r>
    </w:p>
    <w:p w14:paraId="49C28B74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willpower</w:t>
      </w:r>
      <w:r w:rsidRPr="00591288">
        <w:rPr>
          <w:lang w:val="es-AR"/>
        </w:rPr>
        <w:t>: Iconos de voluntad asignables a una prueba.</w:t>
      </w:r>
    </w:p>
    <w:p w14:paraId="49C28B75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intellect</w:t>
      </w:r>
      <w:r w:rsidRPr="00591288">
        <w:rPr>
          <w:lang w:val="es-AR"/>
        </w:rPr>
        <w:t>: Iconos de intelecto asignables a una prueba.</w:t>
      </w:r>
    </w:p>
    <w:p w14:paraId="49C28B76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combat</w:t>
      </w:r>
      <w:r w:rsidRPr="00591288">
        <w:rPr>
          <w:lang w:val="es-AR"/>
        </w:rPr>
        <w:t>: Iconos de combate asignables a una prueba.</w:t>
      </w:r>
    </w:p>
    <w:p w14:paraId="49C28B77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agility</w:t>
      </w:r>
      <w:r w:rsidRPr="00591288">
        <w:rPr>
          <w:lang w:val="es-AR"/>
        </w:rPr>
        <w:t>: Iconos de agilidad asignables a una prueba.</w:t>
      </w:r>
    </w:p>
    <w:p w14:paraId="49C28B78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wild</w:t>
      </w:r>
      <w:r w:rsidRPr="00591288">
        <w:rPr>
          <w:lang w:val="es-AR"/>
        </w:rPr>
        <w:t>: Iconos comodín asignables a una prueba.</w:t>
      </w:r>
    </w:p>
    <w:p w14:paraId="49C28B79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active</w:t>
      </w:r>
      <w:r w:rsidRPr="00591288">
        <w:rPr>
          <w:lang w:val="es-AR"/>
        </w:rPr>
        <w:t>: Capacidad activa de la carta.</w:t>
      </w:r>
    </w:p>
    <w:p w14:paraId="49C28B7A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ard_legend</w:t>
      </w:r>
      <w:r w:rsidRPr="00591288">
        <w:rPr>
          <w:lang w:val="es-AR"/>
        </w:rPr>
        <w:t>: Leyenda de interés narrativo.</w:t>
      </w:r>
    </w:p>
    <w:p w14:paraId="49C28B7B" w14:textId="77777777" w:rsidR="00AC63CE" w:rsidRPr="00591288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591288">
        <w:rPr>
          <w:b/>
          <w:bCs/>
          <w:lang w:val="es-AR"/>
        </w:rPr>
        <w:t>chapter_id</w:t>
      </w:r>
      <w:r w:rsidRPr="00591288">
        <w:rPr>
          <w:lang w:val="es-AR"/>
        </w:rPr>
        <w:t>: Capítulo de la historia de la cual forma parte.</w:t>
      </w:r>
    </w:p>
    <w:p w14:paraId="6D3E37AA" w14:textId="77777777" w:rsidR="009F46AA" w:rsidRDefault="009F46AA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AR"/>
        </w:rPr>
      </w:pPr>
      <w:bookmarkStart w:id="22" w:name="_Toc156886907"/>
      <w:bookmarkStart w:id="23" w:name="antología-anthology"/>
      <w:bookmarkEnd w:id="20"/>
      <w:bookmarkEnd w:id="21"/>
      <w:r>
        <w:rPr>
          <w:lang w:val="es-AR"/>
        </w:rPr>
        <w:br w:type="page"/>
      </w:r>
    </w:p>
    <w:p w14:paraId="49C28B7C" w14:textId="4F182B34" w:rsidR="00AC63CE" w:rsidRPr="00591288" w:rsidRDefault="00000000">
      <w:pPr>
        <w:pStyle w:val="Ttulo3"/>
        <w:rPr>
          <w:lang w:val="es-AR"/>
        </w:rPr>
      </w:pPr>
      <w:r w:rsidRPr="00591288">
        <w:rPr>
          <w:lang w:val="es-AR"/>
        </w:rPr>
        <w:lastRenderedPageBreak/>
        <w:t>Antología (Anthology)</w:t>
      </w:r>
      <w:bookmarkEnd w:id="22"/>
    </w:p>
    <w:p w14:paraId="49C28B7D" w14:textId="77777777" w:rsidR="00AC63CE" w:rsidRPr="00591288" w:rsidRDefault="00000000">
      <w:pPr>
        <w:pStyle w:val="Ttulo4"/>
        <w:rPr>
          <w:lang w:val="es-AR"/>
        </w:rPr>
      </w:pPr>
      <w:bookmarkStart w:id="24" w:name="breve-descripción-contextual-antología"/>
      <w:r w:rsidRPr="00591288">
        <w:rPr>
          <w:u w:val="single"/>
          <w:lang w:val="es-AR"/>
        </w:rPr>
        <w:t>Breve descripción contextual: Antología</w:t>
      </w:r>
    </w:p>
    <w:p w14:paraId="49C28B7E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El juego gira en torno a una colección de historias que no tienen necesariamente continuidad, pero que están todas basadas en el universo de Lovecraft. Cada historia se divide a su vez en capítulos que si guardan continuidad y que hacen al todo de la misma. Sin embargo, muchas historias se limitan a un único capitulo.</w:t>
      </w:r>
    </w:p>
    <w:p w14:paraId="49C28B7F" w14:textId="77777777" w:rsidR="00AC63CE" w:rsidRPr="00591288" w:rsidRDefault="00000000">
      <w:pPr>
        <w:pStyle w:val="SourceCode"/>
        <w:rPr>
          <w:lang w:val="es-AR"/>
        </w:rPr>
      </w:pPr>
      <w:r w:rsidRPr="00591288">
        <w:rPr>
          <w:rStyle w:val="VerbatimChar"/>
          <w:lang w:val="es-AR"/>
        </w:rPr>
        <w:t>##    Columna         Tipo Not.Null Primary.Key Foreign.Key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1   ant_id      INTEGER       Si          Si           -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2 ant_name VARCHAR(10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3 ant_type VARCHAR(10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4 ant_date         DATE       Si</w:t>
      </w:r>
    </w:p>
    <w:p w14:paraId="49C28B80" w14:textId="77777777" w:rsidR="00AC63CE" w:rsidRDefault="00000000">
      <w:pPr>
        <w:pStyle w:val="Ttulo4"/>
      </w:pPr>
      <w:bookmarkStart w:id="25" w:name="descripcion-de-las-columnas-antologia"/>
      <w:bookmarkEnd w:id="24"/>
      <w:r>
        <w:rPr>
          <w:u w:val="single"/>
        </w:rPr>
        <w:t>Descripcion de las columnas: Antologia</w:t>
      </w:r>
    </w:p>
    <w:p w14:paraId="49C28B81" w14:textId="77777777" w:rsidR="00AC63CE" w:rsidRPr="00591288" w:rsidRDefault="00000000">
      <w:pPr>
        <w:pStyle w:val="Compact"/>
        <w:numPr>
          <w:ilvl w:val="0"/>
          <w:numId w:val="6"/>
        </w:numPr>
        <w:rPr>
          <w:lang w:val="es-AR"/>
        </w:rPr>
      </w:pPr>
      <w:r w:rsidRPr="00591288">
        <w:rPr>
          <w:b/>
          <w:bCs/>
          <w:lang w:val="es-AR"/>
        </w:rPr>
        <w:t>ant_id</w:t>
      </w:r>
      <w:r w:rsidRPr="00591288">
        <w:rPr>
          <w:lang w:val="es-AR"/>
        </w:rPr>
        <w:t>: Codigo único de la historia.</w:t>
      </w:r>
    </w:p>
    <w:p w14:paraId="49C28B82" w14:textId="77777777" w:rsidR="00AC63CE" w:rsidRPr="00591288" w:rsidRDefault="00000000">
      <w:pPr>
        <w:pStyle w:val="Compact"/>
        <w:numPr>
          <w:ilvl w:val="0"/>
          <w:numId w:val="6"/>
        </w:numPr>
        <w:rPr>
          <w:lang w:val="fr-FR"/>
        </w:rPr>
      </w:pPr>
      <w:r w:rsidRPr="00591288">
        <w:rPr>
          <w:b/>
          <w:bCs/>
          <w:lang w:val="fr-FR"/>
        </w:rPr>
        <w:t>ant_name</w:t>
      </w:r>
      <w:r w:rsidRPr="00591288">
        <w:rPr>
          <w:lang w:val="fr-FR"/>
        </w:rPr>
        <w:t>: Nombre de la historia.</w:t>
      </w:r>
    </w:p>
    <w:p w14:paraId="49C28B83" w14:textId="77777777" w:rsidR="00AC63CE" w:rsidRPr="00591288" w:rsidRDefault="00000000">
      <w:pPr>
        <w:pStyle w:val="Compact"/>
        <w:numPr>
          <w:ilvl w:val="0"/>
          <w:numId w:val="6"/>
        </w:numPr>
        <w:rPr>
          <w:lang w:val="es-AR"/>
        </w:rPr>
      </w:pPr>
      <w:r w:rsidRPr="00591288">
        <w:rPr>
          <w:b/>
          <w:bCs/>
          <w:lang w:val="es-AR"/>
        </w:rPr>
        <w:t>ant_type</w:t>
      </w:r>
      <w:r w:rsidRPr="00591288">
        <w:rPr>
          <w:lang w:val="es-AR"/>
        </w:rPr>
        <w:t>: Tipo de historia (extensa/único capitulo).</w:t>
      </w:r>
    </w:p>
    <w:p w14:paraId="49C28B84" w14:textId="77777777" w:rsidR="00AC63CE" w:rsidRPr="00591288" w:rsidRDefault="00000000">
      <w:pPr>
        <w:pStyle w:val="Compact"/>
        <w:numPr>
          <w:ilvl w:val="0"/>
          <w:numId w:val="6"/>
        </w:numPr>
        <w:rPr>
          <w:lang w:val="es-AR"/>
        </w:rPr>
      </w:pPr>
      <w:r w:rsidRPr="00591288">
        <w:rPr>
          <w:b/>
          <w:bCs/>
          <w:lang w:val="es-AR"/>
        </w:rPr>
        <w:t>ant_date</w:t>
      </w:r>
      <w:r w:rsidRPr="00591288">
        <w:rPr>
          <w:lang w:val="es-AR"/>
        </w:rPr>
        <w:t>: Fecha de lanzamiento.</w:t>
      </w:r>
    </w:p>
    <w:p w14:paraId="49C28B85" w14:textId="77777777" w:rsidR="00AC63CE" w:rsidRPr="00591288" w:rsidRDefault="00000000">
      <w:pPr>
        <w:pStyle w:val="Ttulo3"/>
        <w:rPr>
          <w:lang w:val="es-AR"/>
        </w:rPr>
      </w:pPr>
      <w:bookmarkStart w:id="26" w:name="_Toc156886908"/>
      <w:bookmarkStart w:id="27" w:name="capítulos-chapters"/>
      <w:bookmarkEnd w:id="23"/>
      <w:bookmarkEnd w:id="25"/>
      <w:r w:rsidRPr="00591288">
        <w:rPr>
          <w:lang w:val="es-AR"/>
        </w:rPr>
        <w:t>Capítulos (Chapters)</w:t>
      </w:r>
      <w:bookmarkEnd w:id="26"/>
    </w:p>
    <w:p w14:paraId="49C28B86" w14:textId="77777777" w:rsidR="00AC63CE" w:rsidRPr="00591288" w:rsidRDefault="00000000">
      <w:pPr>
        <w:pStyle w:val="Ttulo4"/>
        <w:rPr>
          <w:lang w:val="es-AR"/>
        </w:rPr>
      </w:pPr>
      <w:bookmarkStart w:id="28" w:name="breve-descripción-contextual-capítulos"/>
      <w:r w:rsidRPr="00591288">
        <w:rPr>
          <w:u w:val="single"/>
          <w:lang w:val="es-AR"/>
        </w:rPr>
        <w:t>Breve descripción contextual: Capítulos</w:t>
      </w:r>
    </w:p>
    <w:p w14:paraId="49C28B87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Capítulos que forman parte de una historia extensa, o que hacen a una historia de un único capítulo.</w:t>
      </w:r>
    </w:p>
    <w:p w14:paraId="49C28B88" w14:textId="77777777" w:rsidR="00AC63CE" w:rsidRPr="00591288" w:rsidRDefault="00000000">
      <w:pPr>
        <w:pStyle w:val="SourceCode"/>
        <w:rPr>
          <w:lang w:val="es-AR"/>
        </w:rPr>
      </w:pPr>
      <w:r w:rsidRPr="00591288">
        <w:rPr>
          <w:rStyle w:val="VerbatimChar"/>
          <w:lang w:val="es-AR"/>
        </w:rPr>
        <w:t>##        Columna         Tipo Not.Null Primary.Key Foreign.Key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   chapter_id      INTEGER       Si          Si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2 chapter_name VARCHAR(100)       Si            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3       ant_id      INTEGER       Si                      Si</w:t>
      </w:r>
    </w:p>
    <w:p w14:paraId="49C28B89" w14:textId="77777777" w:rsidR="00AC63CE" w:rsidRPr="00591288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591288">
        <w:rPr>
          <w:b/>
          <w:bCs/>
          <w:lang w:val="es-AR"/>
        </w:rPr>
        <w:t>chapter_id</w:t>
      </w:r>
      <w:r w:rsidRPr="00591288">
        <w:rPr>
          <w:lang w:val="es-AR"/>
        </w:rPr>
        <w:t>: Código único de la historia.</w:t>
      </w:r>
    </w:p>
    <w:p w14:paraId="49C28B8A" w14:textId="77777777" w:rsidR="00AC63CE" w:rsidRPr="00591288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591288">
        <w:rPr>
          <w:b/>
          <w:bCs/>
          <w:lang w:val="es-AR"/>
        </w:rPr>
        <w:t>chapter_name</w:t>
      </w:r>
      <w:r w:rsidRPr="00591288">
        <w:rPr>
          <w:lang w:val="es-AR"/>
        </w:rPr>
        <w:t>: Nombre del capítulo.</w:t>
      </w:r>
    </w:p>
    <w:p w14:paraId="49C28B8B" w14:textId="77777777" w:rsidR="00AC63CE" w:rsidRPr="00591288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591288">
        <w:rPr>
          <w:b/>
          <w:bCs/>
          <w:lang w:val="es-AR"/>
        </w:rPr>
        <w:t>ant_id</w:t>
      </w:r>
      <w:r w:rsidRPr="00591288">
        <w:rPr>
          <w:lang w:val="es-AR"/>
        </w:rPr>
        <w:t>: Código único de la historia de la cúal el capítulo forma parte.</w:t>
      </w:r>
    </w:p>
    <w:p w14:paraId="49C28B8C" w14:textId="77777777" w:rsidR="00AC63CE" w:rsidRPr="00591288" w:rsidRDefault="00000000">
      <w:pPr>
        <w:pStyle w:val="Ttulo3"/>
        <w:rPr>
          <w:lang w:val="es-AR"/>
        </w:rPr>
      </w:pPr>
      <w:bookmarkStart w:id="29" w:name="_Toc156886909"/>
      <w:bookmarkStart w:id="30" w:name="jugadores-players"/>
      <w:bookmarkEnd w:id="27"/>
      <w:bookmarkEnd w:id="28"/>
      <w:r w:rsidRPr="00591288">
        <w:rPr>
          <w:lang w:val="es-AR"/>
        </w:rPr>
        <w:t>Jugadores (Players)</w:t>
      </w:r>
      <w:bookmarkEnd w:id="29"/>
    </w:p>
    <w:p w14:paraId="49C28B8D" w14:textId="77777777" w:rsidR="00AC63CE" w:rsidRPr="00591288" w:rsidRDefault="00000000">
      <w:pPr>
        <w:pStyle w:val="Ttulo4"/>
        <w:rPr>
          <w:lang w:val="es-AR"/>
        </w:rPr>
      </w:pPr>
      <w:bookmarkStart w:id="31" w:name="breve-descripción-contextual-jugadores"/>
      <w:r w:rsidRPr="00591288">
        <w:rPr>
          <w:u w:val="single"/>
          <w:lang w:val="es-AR"/>
        </w:rPr>
        <w:t>Breve descripción contextual: Jugadores</w:t>
      </w:r>
    </w:p>
    <w:p w14:paraId="49C28B8E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Jugadores del juego de mesa.</w:t>
      </w:r>
    </w:p>
    <w:p w14:paraId="49C28B8F" w14:textId="77777777" w:rsidR="00AC63CE" w:rsidRDefault="00000000">
      <w:pPr>
        <w:pStyle w:val="SourceCode"/>
      </w:pPr>
      <w:r>
        <w:rPr>
          <w:rStyle w:val="VerbatimChar"/>
        </w:rPr>
        <w:t>##       Columna        Tipo Not.Null Primary.Key Foreign.Key</w:t>
      </w:r>
      <w:r>
        <w:br/>
      </w:r>
      <w:r>
        <w:rPr>
          <w:rStyle w:val="VerbatimChar"/>
        </w:rPr>
        <w:t>## 1   player_id     INTEGER       Si          Si           -</w:t>
      </w:r>
      <w:r>
        <w:br/>
      </w:r>
      <w:r>
        <w:rPr>
          <w:rStyle w:val="VerbatimChar"/>
        </w:rPr>
        <w:t>## 2 player_name VARCHAR(50)       Si</w:t>
      </w:r>
    </w:p>
    <w:p w14:paraId="49C28B90" w14:textId="77777777" w:rsidR="00AC63CE" w:rsidRPr="00591288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591288">
        <w:rPr>
          <w:b/>
          <w:bCs/>
          <w:lang w:val="es-AR"/>
        </w:rPr>
        <w:t>player_id</w:t>
      </w:r>
      <w:r w:rsidRPr="00591288">
        <w:rPr>
          <w:lang w:val="es-AR"/>
        </w:rPr>
        <w:t>: Código único del jugador.</w:t>
      </w:r>
    </w:p>
    <w:p w14:paraId="49C28B91" w14:textId="77777777" w:rsidR="00AC63CE" w:rsidRPr="00591288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591288">
        <w:rPr>
          <w:b/>
          <w:bCs/>
          <w:lang w:val="es-AR"/>
        </w:rPr>
        <w:t>player_name</w:t>
      </w:r>
      <w:r w:rsidRPr="00591288">
        <w:rPr>
          <w:lang w:val="es-AR"/>
        </w:rPr>
        <w:t>: Nombre del jugador.</w:t>
      </w:r>
    </w:p>
    <w:p w14:paraId="68F53160" w14:textId="77777777" w:rsidR="009F46AA" w:rsidRDefault="009F46AA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AR"/>
        </w:rPr>
      </w:pPr>
      <w:bookmarkStart w:id="32" w:name="_Toc156886910"/>
      <w:bookmarkStart w:id="33" w:name="campañas-campaigns"/>
      <w:bookmarkEnd w:id="30"/>
      <w:bookmarkEnd w:id="31"/>
      <w:r>
        <w:rPr>
          <w:lang w:val="es-AR"/>
        </w:rPr>
        <w:br w:type="page"/>
      </w:r>
    </w:p>
    <w:p w14:paraId="49C28B92" w14:textId="06EA636E" w:rsidR="00AC63CE" w:rsidRPr="00591288" w:rsidRDefault="00000000">
      <w:pPr>
        <w:pStyle w:val="Ttulo3"/>
        <w:rPr>
          <w:lang w:val="es-AR"/>
        </w:rPr>
      </w:pPr>
      <w:r w:rsidRPr="00591288">
        <w:rPr>
          <w:lang w:val="es-AR"/>
        </w:rPr>
        <w:lastRenderedPageBreak/>
        <w:t>Campañas (Campaigns)</w:t>
      </w:r>
      <w:bookmarkEnd w:id="32"/>
    </w:p>
    <w:p w14:paraId="49C28B93" w14:textId="77777777" w:rsidR="00AC63CE" w:rsidRPr="00591288" w:rsidRDefault="00000000">
      <w:pPr>
        <w:pStyle w:val="Ttulo4"/>
        <w:rPr>
          <w:lang w:val="es-AR"/>
        </w:rPr>
      </w:pPr>
      <w:bookmarkStart w:id="34" w:name="breve-descripción-contextual-campañas"/>
      <w:r w:rsidRPr="00591288">
        <w:rPr>
          <w:u w:val="single"/>
          <w:lang w:val="es-AR"/>
        </w:rPr>
        <w:t>Breve descripción contextual: Campañas</w:t>
      </w:r>
    </w:p>
    <w:p w14:paraId="49C28B94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Partidas jugadas por cada equipo.</w:t>
      </w:r>
    </w:p>
    <w:p w14:paraId="49C28B95" w14:textId="77777777" w:rsidR="00AC63CE" w:rsidRPr="00591288" w:rsidRDefault="00000000">
      <w:pPr>
        <w:pStyle w:val="SourceCode"/>
        <w:rPr>
          <w:lang w:val="es-AR"/>
        </w:rPr>
      </w:pPr>
      <w:r w:rsidRPr="00591288">
        <w:rPr>
          <w:rStyle w:val="VerbatimChar"/>
          <w:lang w:val="es-AR"/>
        </w:rPr>
        <w:t>##   Columna    Tipo Not.Null Primary.Key Foreign.Key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  cam_id INTEGER       Si          Si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2 team_id INTEGER       Si                      Si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3  ant_id INTEGER       Si                      Si</w:t>
      </w:r>
    </w:p>
    <w:p w14:paraId="49C28B96" w14:textId="77777777" w:rsidR="00AC63CE" w:rsidRPr="00591288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591288">
        <w:rPr>
          <w:b/>
          <w:bCs/>
          <w:lang w:val="es-AR"/>
        </w:rPr>
        <w:t>campaign_id</w:t>
      </w:r>
      <w:r w:rsidRPr="00591288">
        <w:rPr>
          <w:lang w:val="es-AR"/>
        </w:rPr>
        <w:t>: Código único de la campaña.</w:t>
      </w:r>
    </w:p>
    <w:p w14:paraId="49C28B97" w14:textId="77777777" w:rsidR="00AC63CE" w:rsidRPr="00591288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591288">
        <w:rPr>
          <w:b/>
          <w:bCs/>
          <w:lang w:val="es-AR"/>
        </w:rPr>
        <w:t>team_id</w:t>
      </w:r>
      <w:r w:rsidRPr="00591288">
        <w:rPr>
          <w:lang w:val="es-AR"/>
        </w:rPr>
        <w:t>: Código único del equipo.</w:t>
      </w:r>
    </w:p>
    <w:p w14:paraId="49C28B98" w14:textId="77777777" w:rsidR="00AC63CE" w:rsidRPr="00591288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591288">
        <w:rPr>
          <w:b/>
          <w:bCs/>
          <w:lang w:val="es-AR"/>
        </w:rPr>
        <w:t>ant_id</w:t>
      </w:r>
      <w:r w:rsidRPr="00591288">
        <w:rPr>
          <w:lang w:val="es-AR"/>
        </w:rPr>
        <w:t>: Código único de la historia de la cúal el capítulo forma parte.</w:t>
      </w:r>
    </w:p>
    <w:p w14:paraId="49C28B99" w14:textId="77777777" w:rsidR="00AC63CE" w:rsidRPr="00591288" w:rsidRDefault="00000000">
      <w:pPr>
        <w:pStyle w:val="Ttulo3"/>
        <w:rPr>
          <w:lang w:val="es-AR"/>
        </w:rPr>
      </w:pPr>
      <w:bookmarkStart w:id="35" w:name="_Toc156886911"/>
      <w:bookmarkStart w:id="36" w:name="equipos-teams"/>
      <w:bookmarkEnd w:id="33"/>
      <w:bookmarkEnd w:id="34"/>
      <w:r w:rsidRPr="00591288">
        <w:rPr>
          <w:lang w:val="es-AR"/>
        </w:rPr>
        <w:t>Equipos (Teams)</w:t>
      </w:r>
      <w:bookmarkEnd w:id="35"/>
    </w:p>
    <w:p w14:paraId="49C28B9A" w14:textId="77777777" w:rsidR="00AC63CE" w:rsidRPr="00591288" w:rsidRDefault="00000000">
      <w:pPr>
        <w:pStyle w:val="Ttulo4"/>
        <w:rPr>
          <w:lang w:val="es-AR"/>
        </w:rPr>
      </w:pPr>
      <w:bookmarkStart w:id="37" w:name="breve-descripción-contextual-equipos"/>
      <w:r w:rsidRPr="00591288">
        <w:rPr>
          <w:u w:val="single"/>
          <w:lang w:val="es-AR"/>
        </w:rPr>
        <w:t>Breve descripción contextual: Equipos</w:t>
      </w:r>
    </w:p>
    <w:p w14:paraId="49C28B9B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Equipo de hasta 4 investigadores que formo/formaron el/los jugadores.</w:t>
      </w:r>
    </w:p>
    <w:p w14:paraId="49C28B9C" w14:textId="77777777" w:rsidR="00AC63CE" w:rsidRPr="00591288" w:rsidRDefault="00000000">
      <w:pPr>
        <w:pStyle w:val="SourceCode"/>
        <w:rPr>
          <w:lang w:val="es-AR"/>
        </w:rPr>
      </w:pPr>
      <w:r w:rsidRPr="00591288">
        <w:rPr>
          <w:rStyle w:val="VerbatimChar"/>
          <w:lang w:val="es-AR"/>
        </w:rPr>
        <w:t>##     Columna    Tipo Not.Null Primary.Key Foreign.Key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   team_id INTEGER       Si          Si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2 player_id INTEGER       Si                      Si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3   deck_id INTEGER       Si                      Si</w:t>
      </w:r>
    </w:p>
    <w:p w14:paraId="49C28B9D" w14:textId="77777777" w:rsidR="00AC63CE" w:rsidRPr="00591288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591288">
        <w:rPr>
          <w:b/>
          <w:bCs/>
          <w:lang w:val="es-AR"/>
        </w:rPr>
        <w:t>team_id</w:t>
      </w:r>
      <w:r w:rsidRPr="00591288">
        <w:rPr>
          <w:lang w:val="es-AR"/>
        </w:rPr>
        <w:t>: Código único del equipo.</w:t>
      </w:r>
    </w:p>
    <w:p w14:paraId="49C28B9E" w14:textId="77777777" w:rsidR="00AC63CE" w:rsidRPr="00591288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591288">
        <w:rPr>
          <w:b/>
          <w:bCs/>
          <w:lang w:val="es-AR"/>
        </w:rPr>
        <w:t>player_id</w:t>
      </w:r>
      <w:r w:rsidRPr="00591288">
        <w:rPr>
          <w:lang w:val="es-AR"/>
        </w:rPr>
        <w:t>: Código único del jugador.</w:t>
      </w:r>
    </w:p>
    <w:p w14:paraId="49C28B9F" w14:textId="77777777" w:rsidR="00AC63CE" w:rsidRPr="00591288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591288">
        <w:rPr>
          <w:b/>
          <w:bCs/>
          <w:lang w:val="es-AR"/>
        </w:rPr>
        <w:t>deck_id</w:t>
      </w:r>
      <w:r w:rsidRPr="00591288">
        <w:rPr>
          <w:lang w:val="es-AR"/>
        </w:rPr>
        <w:t>: Código único del mazo de cartas del jugador.</w:t>
      </w:r>
    </w:p>
    <w:p w14:paraId="49C28BA0" w14:textId="77777777" w:rsidR="00AC63CE" w:rsidRPr="00591288" w:rsidRDefault="00000000">
      <w:pPr>
        <w:pStyle w:val="Ttulo3"/>
        <w:rPr>
          <w:lang w:val="es-AR"/>
        </w:rPr>
      </w:pPr>
      <w:bookmarkStart w:id="38" w:name="_Toc156886912"/>
      <w:bookmarkStart w:id="39" w:name="mazos-decks"/>
      <w:bookmarkEnd w:id="36"/>
      <w:bookmarkEnd w:id="37"/>
      <w:r w:rsidRPr="00591288">
        <w:rPr>
          <w:lang w:val="es-AR"/>
        </w:rPr>
        <w:t>Mazos (Decks)</w:t>
      </w:r>
      <w:bookmarkEnd w:id="38"/>
    </w:p>
    <w:p w14:paraId="49C28BA1" w14:textId="77777777" w:rsidR="00AC63CE" w:rsidRPr="00591288" w:rsidRDefault="00000000">
      <w:pPr>
        <w:pStyle w:val="Ttulo4"/>
        <w:rPr>
          <w:lang w:val="es-AR"/>
        </w:rPr>
      </w:pPr>
      <w:bookmarkStart w:id="40" w:name="breve-descripción-contextual-mazos"/>
      <w:r w:rsidRPr="00591288">
        <w:rPr>
          <w:u w:val="single"/>
          <w:lang w:val="es-AR"/>
        </w:rPr>
        <w:t>Breve descripción contextual: Mazos</w:t>
      </w:r>
    </w:p>
    <w:p w14:paraId="49C28BA2" w14:textId="77777777" w:rsidR="00AC63CE" w:rsidRPr="00591288" w:rsidRDefault="00000000">
      <w:pPr>
        <w:pStyle w:val="FirstParagraph"/>
        <w:rPr>
          <w:lang w:val="es-AR"/>
        </w:rPr>
      </w:pPr>
      <w:r w:rsidRPr="00591288">
        <w:rPr>
          <w:lang w:val="es-AR"/>
        </w:rPr>
        <w:t>Mazo de cartas elegido por el jugador, y limitado por las opciones de construccion del investigador adoptado.</w:t>
      </w:r>
    </w:p>
    <w:p w14:paraId="49C28BA3" w14:textId="77777777" w:rsidR="00AC63CE" w:rsidRPr="00591288" w:rsidRDefault="00000000">
      <w:pPr>
        <w:pStyle w:val="SourceCode"/>
        <w:rPr>
          <w:lang w:val="es-AR"/>
        </w:rPr>
      </w:pPr>
      <w:r w:rsidRPr="00591288">
        <w:rPr>
          <w:rStyle w:val="VerbatimChar"/>
          <w:lang w:val="es-AR"/>
        </w:rPr>
        <w:t>##   Columna    Tipo Not.Null Primary.Key Foreign.Key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 xml:space="preserve">## 1 deck_id INTEGER       Si          Si            </w:t>
      </w:r>
      <w:r w:rsidRPr="00591288">
        <w:rPr>
          <w:lang w:val="es-AR"/>
        </w:rPr>
        <w:br/>
      </w:r>
      <w:r w:rsidRPr="00591288">
        <w:rPr>
          <w:rStyle w:val="VerbatimChar"/>
          <w:lang w:val="es-AR"/>
        </w:rPr>
        <w:t>## 2 card_id INTEGER       Si                      Si</w:t>
      </w:r>
    </w:p>
    <w:p w14:paraId="49C28BA4" w14:textId="77777777" w:rsidR="00AC63CE" w:rsidRPr="00591288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591288">
        <w:rPr>
          <w:b/>
          <w:bCs/>
          <w:lang w:val="es-AR"/>
        </w:rPr>
        <w:t>deck_id</w:t>
      </w:r>
      <w:r w:rsidRPr="00591288">
        <w:rPr>
          <w:lang w:val="es-AR"/>
        </w:rPr>
        <w:t>: Código único del mazo de cartas del jugador.</w:t>
      </w:r>
    </w:p>
    <w:p w14:paraId="49C28BA5" w14:textId="77777777" w:rsidR="00AC63CE" w:rsidRPr="00591288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591288">
        <w:rPr>
          <w:b/>
          <w:bCs/>
          <w:lang w:val="es-AR"/>
        </w:rPr>
        <w:t>card_id</w:t>
      </w:r>
      <w:r w:rsidRPr="00591288">
        <w:rPr>
          <w:lang w:val="es-AR"/>
        </w:rPr>
        <w:t>: Identificador único de la carta.</w:t>
      </w:r>
      <w:bookmarkEnd w:id="5"/>
      <w:bookmarkEnd w:id="11"/>
      <w:bookmarkEnd w:id="39"/>
      <w:bookmarkEnd w:id="40"/>
    </w:p>
    <w:sectPr w:rsidR="00AC63CE" w:rsidRPr="00591288" w:rsidSect="00A173D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DF3F4" w14:textId="77777777" w:rsidR="00A173DE" w:rsidRDefault="00A173DE">
      <w:pPr>
        <w:spacing w:after="0"/>
      </w:pPr>
      <w:r>
        <w:separator/>
      </w:r>
    </w:p>
  </w:endnote>
  <w:endnote w:type="continuationSeparator" w:id="0">
    <w:p w14:paraId="3E427DE9" w14:textId="77777777" w:rsidR="00A173DE" w:rsidRDefault="00A173DE">
      <w:pPr>
        <w:spacing w:after="0"/>
      </w:pPr>
      <w:r>
        <w:continuationSeparator/>
      </w:r>
    </w:p>
  </w:endnote>
  <w:endnote w:type="continuationNotice" w:id="1">
    <w:p w14:paraId="4FA9CD39" w14:textId="77777777" w:rsidR="00A173DE" w:rsidRDefault="00A173D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0BE46" w14:textId="77777777" w:rsidR="00A173DE" w:rsidRDefault="00A173DE">
      <w:r>
        <w:separator/>
      </w:r>
    </w:p>
  </w:footnote>
  <w:footnote w:type="continuationSeparator" w:id="0">
    <w:p w14:paraId="5A6FAC4E" w14:textId="77777777" w:rsidR="00A173DE" w:rsidRDefault="00A173DE">
      <w:r>
        <w:continuationSeparator/>
      </w:r>
    </w:p>
  </w:footnote>
  <w:footnote w:type="continuationNotice" w:id="1">
    <w:p w14:paraId="61E11E76" w14:textId="77777777" w:rsidR="00A173DE" w:rsidRDefault="00A173DE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BE9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82E0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24752508">
    <w:abstractNumId w:val="0"/>
  </w:num>
  <w:num w:numId="2" w16cid:durableId="722215622">
    <w:abstractNumId w:val="1"/>
  </w:num>
  <w:num w:numId="3" w16cid:durableId="1634094220">
    <w:abstractNumId w:val="1"/>
  </w:num>
  <w:num w:numId="4" w16cid:durableId="496462141">
    <w:abstractNumId w:val="1"/>
  </w:num>
  <w:num w:numId="5" w16cid:durableId="1957129762">
    <w:abstractNumId w:val="1"/>
  </w:num>
  <w:num w:numId="6" w16cid:durableId="1787692644">
    <w:abstractNumId w:val="1"/>
  </w:num>
  <w:num w:numId="7" w16cid:durableId="196432051">
    <w:abstractNumId w:val="1"/>
  </w:num>
  <w:num w:numId="8" w16cid:durableId="1898079072">
    <w:abstractNumId w:val="1"/>
  </w:num>
  <w:num w:numId="9" w16cid:durableId="2102603287">
    <w:abstractNumId w:val="1"/>
  </w:num>
  <w:num w:numId="10" w16cid:durableId="30347217">
    <w:abstractNumId w:val="1"/>
  </w:num>
  <w:num w:numId="11" w16cid:durableId="11334509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63CE"/>
    <w:rsid w:val="003C0116"/>
    <w:rsid w:val="00591288"/>
    <w:rsid w:val="006A0D13"/>
    <w:rsid w:val="00702AB4"/>
    <w:rsid w:val="009F46AA"/>
    <w:rsid w:val="00A173DE"/>
    <w:rsid w:val="00A73906"/>
    <w:rsid w:val="00AC63CE"/>
    <w:rsid w:val="00B94CD5"/>
    <w:rsid w:val="00C500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28B20"/>
  <w15:docId w15:val="{EE6F6055-D8D7-4BEE-A086-4BD202D78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591288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59128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591288"/>
    <w:pPr>
      <w:spacing w:after="100"/>
      <w:ind w:left="480"/>
    </w:pPr>
  </w:style>
  <w:style w:type="paragraph" w:styleId="Encabezado">
    <w:name w:val="header"/>
    <w:basedOn w:val="Normal"/>
    <w:link w:val="EncabezadoCar"/>
    <w:rsid w:val="006A0D1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A0D13"/>
  </w:style>
  <w:style w:type="paragraph" w:styleId="Piedepgina">
    <w:name w:val="footer"/>
    <w:basedOn w:val="Normal"/>
    <w:link w:val="PiedepginaCar"/>
    <w:rsid w:val="006A0D1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A0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bdiagram.io/d/ArkhamDB-65889ed789dea627997e24a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2090</Words>
  <Characters>11495</Characters>
  <Application>Microsoft Office Word</Application>
  <DocSecurity>0</DocSecurity>
  <Lines>95</Lines>
  <Paragraphs>27</Paragraphs>
  <ScaleCrop>false</ScaleCrop>
  <Company/>
  <LinksUpToDate>false</LinksUpToDate>
  <CharactersWithSpaces>1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hamDB Documentation</dc:title>
  <dc:creator>Daruich, Nicolás Alberto</dc:creator>
  <cp:keywords/>
  <cp:lastModifiedBy>Nicolás Alberto Daruich</cp:lastModifiedBy>
  <cp:revision>4</cp:revision>
  <cp:lastPrinted>2024-01-23T10:25:00Z</cp:lastPrinted>
  <dcterms:created xsi:type="dcterms:W3CDTF">2024-01-23T10:21:00Z</dcterms:created>
  <dcterms:modified xsi:type="dcterms:W3CDTF">2024-01-2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  <property fmtid="{D5CDD505-2E9C-101B-9397-08002B2CF9AE}" pid="3" name="output">
    <vt:lpwstr/>
  </property>
</Properties>
</file>